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E3D76" w14:textId="53890FCB" w:rsidR="0008756B" w:rsidRDefault="005449B3" w:rsidP="005449B3">
      <w:pPr>
        <w:pStyle w:val="Title"/>
        <w:jc w:val="both"/>
        <w:rPr>
          <w:rFonts w:ascii="Segoe UI Semibold" w:hAnsi="Segoe UI Semibold" w:cs="Segoe UI Semibold"/>
        </w:rPr>
      </w:pPr>
      <w:r w:rsidRPr="005449B3">
        <w:rPr>
          <w:rFonts w:ascii="Segoe UI Semibold" w:hAnsi="Segoe UI Semibold" w:cs="Segoe UI Semibold"/>
        </w:rPr>
        <w:t>Cats and Dogs Image Classification Using Deep Learning with Python</w:t>
      </w:r>
    </w:p>
    <w:p w14:paraId="4C2FB3DD" w14:textId="5D140C4F" w:rsidR="005449B3" w:rsidRDefault="005449B3" w:rsidP="005449B3"/>
    <w:p w14:paraId="2BE188C5" w14:textId="1517618A" w:rsidR="005449B3" w:rsidRPr="001016AF" w:rsidRDefault="005449B3" w:rsidP="005449B3">
      <w:pPr>
        <w:jc w:val="both"/>
        <w:rPr>
          <w:sz w:val="24"/>
          <w:szCs w:val="24"/>
        </w:rPr>
      </w:pPr>
      <w:r w:rsidRPr="00383660">
        <w:rPr>
          <w:sz w:val="24"/>
          <w:szCs w:val="24"/>
        </w:rPr>
        <w:t xml:space="preserve">Python Implementation of </w:t>
      </w:r>
      <w:r>
        <w:rPr>
          <w:sz w:val="24"/>
          <w:szCs w:val="24"/>
        </w:rPr>
        <w:t xml:space="preserve">CNN </w:t>
      </w:r>
      <w:r w:rsidRPr="00383660">
        <w:rPr>
          <w:sz w:val="24"/>
          <w:szCs w:val="24"/>
        </w:rPr>
        <w:t xml:space="preserve">Model using </w:t>
      </w:r>
      <w:r>
        <w:rPr>
          <w:sz w:val="24"/>
          <w:szCs w:val="24"/>
        </w:rPr>
        <w:t xml:space="preserve">Keras and TensorFlow </w:t>
      </w:r>
      <w:r w:rsidRPr="00383660">
        <w:rPr>
          <w:sz w:val="24"/>
          <w:szCs w:val="24"/>
        </w:rPr>
        <w:t xml:space="preserve">is available on </w:t>
      </w:r>
      <w:hyperlink r:id="rId5" w:history="1">
        <w:r w:rsidRPr="00970DCC">
          <w:rPr>
            <w:rStyle w:val="Hyperlink"/>
            <w:b/>
            <w:bCs/>
            <w:sz w:val="28"/>
            <w:szCs w:val="28"/>
          </w:rPr>
          <w:t>GitHub</w:t>
        </w:r>
      </w:hyperlink>
    </w:p>
    <w:p w14:paraId="65292989" w14:textId="113C8E75" w:rsidR="005449B3" w:rsidRDefault="005449B3" w:rsidP="005449B3"/>
    <w:p w14:paraId="1FB88A38" w14:textId="03372BFE" w:rsidR="005449B3" w:rsidRDefault="005449B3" w:rsidP="005449B3">
      <w:pPr>
        <w:pStyle w:val="Heading1"/>
        <w:numPr>
          <w:ilvl w:val="0"/>
          <w:numId w:val="1"/>
        </w:numPr>
        <w:tabs>
          <w:tab w:val="num" w:pos="360"/>
        </w:tabs>
        <w:ind w:left="0" w:firstLine="0"/>
        <w:rPr>
          <w:rFonts w:cstheme="majorHAnsi"/>
          <w:b/>
          <w:bCs/>
          <w:color w:val="auto"/>
        </w:rPr>
      </w:pPr>
      <w:r>
        <w:rPr>
          <w:rFonts w:cstheme="majorHAnsi"/>
          <w:b/>
          <w:bCs/>
          <w:color w:val="auto"/>
        </w:rPr>
        <w:t xml:space="preserve">CNN </w:t>
      </w:r>
      <w:r w:rsidRPr="004B7E50">
        <w:rPr>
          <w:rFonts w:cstheme="majorHAnsi"/>
          <w:b/>
          <w:bCs/>
          <w:color w:val="auto"/>
        </w:rPr>
        <w:t xml:space="preserve">Neural Network Model Accuracy Results on Training and Validation Data </w:t>
      </w:r>
    </w:p>
    <w:p w14:paraId="769F6179" w14:textId="5B6B539F" w:rsidR="005449B3" w:rsidRDefault="005449B3" w:rsidP="005449B3"/>
    <w:p w14:paraId="3F73E47C" w14:textId="4DBDB66A" w:rsidR="005449B3" w:rsidRPr="005449B3" w:rsidRDefault="005449B3" w:rsidP="005449B3">
      <w:r w:rsidRPr="005449B3">
        <w:drawing>
          <wp:inline distT="0" distB="0" distL="0" distR="0" wp14:anchorId="020BE8BD" wp14:editId="1A44ACEB">
            <wp:extent cx="5870448" cy="19475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93069" cy="195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CBB3E" w14:textId="77777777" w:rsidR="005449B3" w:rsidRPr="004C28AE" w:rsidRDefault="005449B3" w:rsidP="005449B3">
      <w:pPr>
        <w:jc w:val="both"/>
        <w:rPr>
          <w:b/>
          <w:bCs/>
          <w:sz w:val="24"/>
          <w:szCs w:val="24"/>
        </w:rPr>
      </w:pPr>
      <w:r w:rsidRPr="004C28AE">
        <w:rPr>
          <w:b/>
          <w:bCs/>
          <w:sz w:val="24"/>
          <w:szCs w:val="24"/>
        </w:rPr>
        <w:t>Results:</w:t>
      </w:r>
    </w:p>
    <w:p w14:paraId="34B8165C" w14:textId="77777777" w:rsidR="005449B3" w:rsidRPr="004C28AE" w:rsidRDefault="005449B3" w:rsidP="005449B3">
      <w:pPr>
        <w:jc w:val="both"/>
        <w:rPr>
          <w:sz w:val="24"/>
          <w:szCs w:val="24"/>
        </w:rPr>
      </w:pPr>
      <w:r w:rsidRPr="00BE4503">
        <w:rPr>
          <w:sz w:val="24"/>
          <w:szCs w:val="24"/>
        </w:rPr>
        <w:t>60/60 - 41s 681ms/step - loss: 0.2243 - accuracy: 0.9040</w:t>
      </w:r>
    </w:p>
    <w:p w14:paraId="153EA349" w14:textId="77777777" w:rsidR="005449B3" w:rsidRPr="004C28AE" w:rsidRDefault="005449B3" w:rsidP="005449B3">
      <w:pPr>
        <w:jc w:val="both"/>
        <w:rPr>
          <w:b/>
          <w:bCs/>
          <w:sz w:val="24"/>
          <w:szCs w:val="24"/>
        </w:rPr>
      </w:pPr>
      <w:r w:rsidRPr="004C28AE">
        <w:rPr>
          <w:b/>
          <w:bCs/>
          <w:sz w:val="24"/>
          <w:szCs w:val="24"/>
        </w:rPr>
        <w:t xml:space="preserve">Training Accuracy: </w:t>
      </w:r>
      <w:r w:rsidRPr="00BE4503">
        <w:rPr>
          <w:b/>
          <w:bCs/>
          <w:sz w:val="24"/>
          <w:szCs w:val="24"/>
        </w:rPr>
        <w:t>90.40</w:t>
      </w:r>
      <w:r w:rsidRPr="004C28AE">
        <w:rPr>
          <w:b/>
          <w:bCs/>
          <w:sz w:val="24"/>
          <w:szCs w:val="24"/>
        </w:rPr>
        <w:t>%</w:t>
      </w:r>
    </w:p>
    <w:p w14:paraId="1F0AF586" w14:textId="77777777" w:rsidR="005449B3" w:rsidRDefault="005449B3" w:rsidP="005449B3">
      <w:pPr>
        <w:jc w:val="both"/>
        <w:rPr>
          <w:sz w:val="24"/>
          <w:szCs w:val="24"/>
        </w:rPr>
      </w:pPr>
      <w:r w:rsidRPr="00BE4503">
        <w:rPr>
          <w:sz w:val="24"/>
          <w:szCs w:val="24"/>
        </w:rPr>
        <w:t>18/18 - 5s 273ms/step - loss: 0.2109 - accuracy: 0.9178</w:t>
      </w:r>
    </w:p>
    <w:p w14:paraId="0279CC88" w14:textId="15A82F63" w:rsidR="005449B3" w:rsidRDefault="005449B3" w:rsidP="005449B3">
      <w:pPr>
        <w:jc w:val="both"/>
        <w:rPr>
          <w:b/>
          <w:bCs/>
          <w:sz w:val="24"/>
          <w:szCs w:val="24"/>
        </w:rPr>
      </w:pPr>
      <w:r w:rsidRPr="004C28AE">
        <w:rPr>
          <w:b/>
          <w:bCs/>
          <w:sz w:val="24"/>
          <w:szCs w:val="24"/>
        </w:rPr>
        <w:t xml:space="preserve">Validation Accuracy: </w:t>
      </w:r>
      <w:r w:rsidRPr="00BE4503">
        <w:rPr>
          <w:b/>
          <w:bCs/>
          <w:sz w:val="24"/>
          <w:szCs w:val="24"/>
        </w:rPr>
        <w:t>91.78</w:t>
      </w:r>
      <w:r w:rsidRPr="004C28AE">
        <w:rPr>
          <w:b/>
          <w:bCs/>
          <w:sz w:val="24"/>
          <w:szCs w:val="24"/>
        </w:rPr>
        <w:t>%</w:t>
      </w:r>
    </w:p>
    <w:p w14:paraId="702EA25C" w14:textId="71C8274A" w:rsidR="005449B3" w:rsidRDefault="005449B3" w:rsidP="005449B3">
      <w:pPr>
        <w:jc w:val="both"/>
        <w:rPr>
          <w:b/>
          <w:bCs/>
          <w:sz w:val="24"/>
          <w:szCs w:val="24"/>
        </w:rPr>
      </w:pPr>
    </w:p>
    <w:p w14:paraId="37EA51CF" w14:textId="77777777" w:rsidR="005449B3" w:rsidRPr="00BE4503" w:rsidRDefault="005449B3" w:rsidP="005449B3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BE4503">
        <w:rPr>
          <w:sz w:val="24"/>
          <w:szCs w:val="24"/>
        </w:rPr>
        <w:t xml:space="preserve">We can observe that the model accuracy of the </w:t>
      </w:r>
      <w:r w:rsidRPr="00BE4503">
        <w:rPr>
          <w:b/>
          <w:bCs/>
          <w:sz w:val="24"/>
          <w:szCs w:val="24"/>
        </w:rPr>
        <w:t>Training data</w:t>
      </w:r>
      <w:r w:rsidRPr="00BE4503">
        <w:rPr>
          <w:sz w:val="24"/>
          <w:szCs w:val="24"/>
        </w:rPr>
        <w:t xml:space="preserve"> is 90.40% and the </w:t>
      </w:r>
      <w:r w:rsidRPr="00BE4503">
        <w:rPr>
          <w:b/>
          <w:bCs/>
          <w:sz w:val="24"/>
          <w:szCs w:val="24"/>
        </w:rPr>
        <w:t>validation data</w:t>
      </w:r>
      <w:r w:rsidRPr="00BE4503">
        <w:rPr>
          <w:sz w:val="24"/>
          <w:szCs w:val="24"/>
        </w:rPr>
        <w:t xml:space="preserve"> is </w:t>
      </w:r>
      <w:r w:rsidRPr="00BE4503">
        <w:rPr>
          <w:b/>
          <w:bCs/>
          <w:sz w:val="24"/>
          <w:szCs w:val="24"/>
        </w:rPr>
        <w:t>91.78% (≈92%)</w:t>
      </w:r>
      <w:r w:rsidRPr="00BE4503">
        <w:rPr>
          <w:sz w:val="24"/>
          <w:szCs w:val="24"/>
        </w:rPr>
        <w:t xml:space="preserve"> after 200 epochs. </w:t>
      </w:r>
    </w:p>
    <w:p w14:paraId="335149DE" w14:textId="77777777" w:rsidR="005449B3" w:rsidRPr="00BE4503" w:rsidRDefault="005449B3" w:rsidP="005449B3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BE4503">
        <w:rPr>
          <w:sz w:val="24"/>
          <w:szCs w:val="24"/>
        </w:rPr>
        <w:t xml:space="preserve">The validation accuracy is slightly greater than the training accuracy in almost every training. That means that our model doesn't overfit the training set. </w:t>
      </w:r>
    </w:p>
    <w:p w14:paraId="508B910E" w14:textId="77777777" w:rsidR="005449B3" w:rsidRPr="00BE4503" w:rsidRDefault="005449B3" w:rsidP="005449B3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BE4503">
        <w:rPr>
          <w:sz w:val="24"/>
          <w:szCs w:val="24"/>
        </w:rPr>
        <w:t xml:space="preserve">Hence, we can say that our Convolutional Neural Network (CNN) model is more </w:t>
      </w:r>
      <w:r w:rsidRPr="00BE4503">
        <w:rPr>
          <w:b/>
          <w:bCs/>
          <w:sz w:val="24"/>
          <w:szCs w:val="24"/>
        </w:rPr>
        <w:t>generalized</w:t>
      </w:r>
      <w:r w:rsidRPr="00BE4503">
        <w:rPr>
          <w:sz w:val="24"/>
          <w:szCs w:val="24"/>
        </w:rPr>
        <w:t xml:space="preserve"> and prevented overfitting.</w:t>
      </w:r>
    </w:p>
    <w:p w14:paraId="26983307" w14:textId="4ECCF5B5" w:rsidR="005449B3" w:rsidRDefault="005449B3" w:rsidP="005449B3">
      <w:pPr>
        <w:jc w:val="both"/>
        <w:rPr>
          <w:b/>
          <w:bCs/>
          <w:sz w:val="24"/>
          <w:szCs w:val="24"/>
        </w:rPr>
      </w:pPr>
    </w:p>
    <w:p w14:paraId="27FB0A7B" w14:textId="77777777" w:rsidR="005449B3" w:rsidRDefault="005449B3" w:rsidP="005449B3">
      <w:pPr>
        <w:jc w:val="both"/>
        <w:rPr>
          <w:b/>
          <w:bCs/>
          <w:sz w:val="24"/>
          <w:szCs w:val="24"/>
        </w:rPr>
      </w:pPr>
    </w:p>
    <w:p w14:paraId="561A225A" w14:textId="5B190AFD" w:rsidR="005449B3" w:rsidRDefault="005449B3" w:rsidP="005449B3">
      <w:pPr>
        <w:pStyle w:val="Heading1"/>
        <w:numPr>
          <w:ilvl w:val="0"/>
          <w:numId w:val="1"/>
        </w:numPr>
        <w:tabs>
          <w:tab w:val="num" w:pos="360"/>
        </w:tabs>
        <w:ind w:left="0" w:firstLine="0"/>
        <w:rPr>
          <w:b/>
          <w:bCs/>
          <w:color w:val="auto"/>
        </w:rPr>
      </w:pPr>
      <w:r>
        <w:rPr>
          <w:b/>
          <w:bCs/>
          <w:color w:val="auto"/>
        </w:rPr>
        <w:lastRenderedPageBreak/>
        <w:t xml:space="preserve">CNN </w:t>
      </w:r>
      <w:r w:rsidRPr="00A64EF4">
        <w:rPr>
          <w:b/>
          <w:bCs/>
          <w:color w:val="auto"/>
        </w:rPr>
        <w:t>Model Architecture Summary</w:t>
      </w:r>
    </w:p>
    <w:p w14:paraId="3E8021F0" w14:textId="54A2CCC0" w:rsidR="005449B3" w:rsidRDefault="005449B3" w:rsidP="005449B3"/>
    <w:p w14:paraId="0495D66B" w14:textId="6DC5BDB8" w:rsidR="005449B3" w:rsidRPr="005449B3" w:rsidRDefault="005449B3" w:rsidP="005449B3">
      <w:pPr>
        <w:jc w:val="center"/>
      </w:pPr>
      <w:r w:rsidRPr="005449B3">
        <w:drawing>
          <wp:inline distT="0" distB="0" distL="0" distR="0" wp14:anchorId="560C2A83" wp14:editId="4A3BE763">
            <wp:extent cx="4092902" cy="370459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25999" cy="3734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72AEF" w14:textId="77777777" w:rsidR="005449B3" w:rsidRDefault="005449B3" w:rsidP="005449B3">
      <w:pPr>
        <w:jc w:val="center"/>
      </w:pPr>
    </w:p>
    <w:p w14:paraId="5F470936" w14:textId="3E3400FF" w:rsidR="005449B3" w:rsidRDefault="005449B3" w:rsidP="005449B3">
      <w:pPr>
        <w:pStyle w:val="Heading1"/>
        <w:numPr>
          <w:ilvl w:val="0"/>
          <w:numId w:val="1"/>
        </w:numPr>
        <w:tabs>
          <w:tab w:val="num" w:pos="360"/>
        </w:tabs>
        <w:ind w:left="0" w:firstLine="0"/>
        <w:rPr>
          <w:b/>
          <w:bCs/>
          <w:color w:val="auto"/>
        </w:rPr>
      </w:pPr>
      <w:r>
        <w:rPr>
          <w:b/>
          <w:bCs/>
          <w:color w:val="auto"/>
        </w:rPr>
        <w:t xml:space="preserve">CNN </w:t>
      </w:r>
      <w:r w:rsidRPr="00EF2985">
        <w:rPr>
          <w:b/>
          <w:bCs/>
          <w:color w:val="auto"/>
        </w:rPr>
        <w:t>Model Loss on Train and Validation Data</w:t>
      </w:r>
    </w:p>
    <w:p w14:paraId="42DDD247" w14:textId="48C0BC04" w:rsidR="005449B3" w:rsidRDefault="005449B3" w:rsidP="005449B3">
      <w:pPr>
        <w:jc w:val="center"/>
      </w:pPr>
      <w:r>
        <w:rPr>
          <w:noProof/>
        </w:rPr>
        <w:drawing>
          <wp:inline distT="0" distB="0" distL="0" distR="0" wp14:anchorId="19ED9422" wp14:editId="79F1B52F">
            <wp:extent cx="5861304" cy="3867785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6619" cy="3877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2AC43A" w14:textId="5384D758" w:rsidR="005449B3" w:rsidRPr="00EF2985" w:rsidRDefault="005449B3" w:rsidP="005449B3">
      <w:pPr>
        <w:pStyle w:val="Heading1"/>
        <w:numPr>
          <w:ilvl w:val="0"/>
          <w:numId w:val="1"/>
        </w:numPr>
        <w:tabs>
          <w:tab w:val="num" w:pos="360"/>
        </w:tabs>
        <w:ind w:left="0" w:firstLine="0"/>
        <w:rPr>
          <w:b/>
          <w:bCs/>
          <w:color w:val="auto"/>
        </w:rPr>
      </w:pPr>
      <w:r>
        <w:rPr>
          <w:b/>
          <w:bCs/>
          <w:color w:val="auto"/>
        </w:rPr>
        <w:lastRenderedPageBreak/>
        <w:t>CNN</w:t>
      </w:r>
      <w:r w:rsidRPr="00EF2985">
        <w:rPr>
          <w:b/>
          <w:bCs/>
          <w:color w:val="auto"/>
        </w:rPr>
        <w:t xml:space="preserve"> Model Accuracy on Train and Validation Data</w:t>
      </w:r>
    </w:p>
    <w:p w14:paraId="24F9CDAE" w14:textId="77777777" w:rsidR="005449B3" w:rsidRDefault="005449B3" w:rsidP="005449B3"/>
    <w:p w14:paraId="0F0B3D76" w14:textId="4459BCBC" w:rsidR="005449B3" w:rsidRPr="005449B3" w:rsidRDefault="005449B3" w:rsidP="005449B3">
      <w:r>
        <w:rPr>
          <w:noProof/>
        </w:rPr>
        <w:drawing>
          <wp:inline distT="0" distB="0" distL="0" distR="0" wp14:anchorId="7C2D4C5F" wp14:editId="29CCC9ED">
            <wp:extent cx="5879465" cy="3941064"/>
            <wp:effectExtent l="0" t="0" r="6985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6636" cy="3952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449B3" w:rsidRPr="005449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CE5958"/>
    <w:multiLevelType w:val="hybridMultilevel"/>
    <w:tmpl w:val="A1802ABC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E5913D1"/>
    <w:multiLevelType w:val="hybridMultilevel"/>
    <w:tmpl w:val="D68402A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NjQ2tTQ1MjI2sTRU0lEKTi0uzszPAykwrAUA+TOeMSwAAAA="/>
  </w:docVars>
  <w:rsids>
    <w:rsidRoot w:val="005449B3"/>
    <w:rsid w:val="0008756B"/>
    <w:rsid w:val="00544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01903"/>
  <w15:chartTrackingRefBased/>
  <w15:docId w15:val="{716D4501-6224-4969-98CF-6D229CB6E9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49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449B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49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5449B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449B3"/>
    <w:rPr>
      <w:color w:val="0070C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449B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449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github.com/ChaithanyaVamshi/Image-Classification-CNN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0070C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152</Words>
  <Characters>870</Characters>
  <Application>Microsoft Office Word</Application>
  <DocSecurity>0</DocSecurity>
  <Lines>7</Lines>
  <Paragraphs>2</Paragraphs>
  <ScaleCrop>false</ScaleCrop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ithanya Vamshi</dc:creator>
  <cp:keywords/>
  <dc:description/>
  <cp:lastModifiedBy>Chaithanya Vamshi</cp:lastModifiedBy>
  <cp:revision>1</cp:revision>
  <dcterms:created xsi:type="dcterms:W3CDTF">2022-03-17T22:55:00Z</dcterms:created>
  <dcterms:modified xsi:type="dcterms:W3CDTF">2022-03-17T23:05:00Z</dcterms:modified>
</cp:coreProperties>
</file>